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D57463" w:rsidRDefault="00D57463" w:rsidP="00CE73AC">
      <w:r>
        <w:fldChar w:fldCharType="begin"/>
      </w:r>
      <w:r>
        <w:instrText xml:space="preserve"> HYPERLINK "</w:instrText>
      </w:r>
      <w:r w:rsidRPr="00D57463">
        <w:instrText>http://www.qtsrms.com/message</w:instrText>
      </w:r>
      <w:r>
        <w:instrText xml:space="preserve">" </w:instrText>
      </w:r>
      <w:r>
        <w:fldChar w:fldCharType="separate"/>
      </w:r>
      <w:r w:rsidRPr="00A57931">
        <w:rPr>
          <w:rStyle w:val="Hyperlink"/>
        </w:rPr>
        <w:t>http://www.qtsrms.com/message</w:t>
      </w:r>
      <w:r>
        <w:fldChar w:fldCharType="end"/>
      </w:r>
    </w:p>
    <w:p w:rsidR="00D57463" w:rsidRDefault="00D57463" w:rsidP="00CE73AC"/>
    <w:p w:rsidR="00CD56AC" w:rsidRDefault="00CD56AC" w:rsidP="00CD56AC">
      <w:r>
        <w:t>/*</w:t>
      </w:r>
      <w:r>
        <w:tab/>
      </w:r>
    </w:p>
    <w:p w:rsidR="00CD56AC" w:rsidRDefault="00CD56AC" w:rsidP="00CD56AC">
      <w:r>
        <w:t>//Check if the message is from a registered user</w:t>
      </w:r>
    </w:p>
    <w:p w:rsidR="00CD56AC" w:rsidRDefault="00CD56AC" w:rsidP="00CD56AC">
      <w:proofErr w:type="spellStart"/>
      <w:proofErr w:type="gramStart"/>
      <w:r>
        <w:t>Models.users.findOne</w:t>
      </w:r>
      <w:proofErr w:type="spellEnd"/>
      <w:proofErr w:type="gramEnd"/>
      <w:r>
        <w:t>({'</w:t>
      </w:r>
      <w:proofErr w:type="spellStart"/>
      <w:r>
        <w:t>simNu</w:t>
      </w:r>
      <w:proofErr w:type="spellEnd"/>
      <w:r>
        <w:t xml:space="preserve">': </w:t>
      </w:r>
      <w:proofErr w:type="spellStart"/>
      <w:r>
        <w:t>msgFrom</w:t>
      </w:r>
      <w:proofErr w:type="spellEnd"/>
      <w:r>
        <w:t>},function(doc){</w:t>
      </w:r>
    </w:p>
    <w:p w:rsidR="00CD56AC" w:rsidRDefault="00CD56AC" w:rsidP="00CD56AC">
      <w:r>
        <w:tab/>
      </w:r>
      <w:proofErr w:type="spellStart"/>
      <w:r>
        <w:t>knownSimNu</w:t>
      </w:r>
      <w:proofErr w:type="spellEnd"/>
      <w:r>
        <w:t xml:space="preserve"> = true;</w:t>
      </w:r>
    </w:p>
    <w:p w:rsidR="00CD56AC" w:rsidRDefault="00CD56AC" w:rsidP="00CD56AC">
      <w:r>
        <w:t xml:space="preserve">//if user would like to opt-out of RMS membership </w:t>
      </w:r>
    </w:p>
    <w:p w:rsidR="00CD56AC" w:rsidRDefault="00CD56AC" w:rsidP="00CD56AC">
      <w:r>
        <w:tab/>
        <w:t>if (doc</w:t>
      </w:r>
      <w:proofErr w:type="gramStart"/>
      <w:r>
        <w:t>){</w:t>
      </w:r>
      <w:proofErr w:type="gramEnd"/>
    </w:p>
    <w:p w:rsidR="00CD56AC" w:rsidRDefault="00CD56AC" w:rsidP="00CD56AC">
      <w:r>
        <w:tab/>
        <w:t>if (</w:t>
      </w:r>
      <w:proofErr w:type="spellStart"/>
      <w:r>
        <w:t>msgBody</w:t>
      </w:r>
      <w:proofErr w:type="spellEnd"/>
      <w:r>
        <w:t xml:space="preserve"> === 'RMS out</w:t>
      </w:r>
      <w:proofErr w:type="gramStart"/>
      <w:r>
        <w:t>'){</w:t>
      </w:r>
      <w:proofErr w:type="gramEnd"/>
    </w:p>
    <w:p w:rsidR="00CD56AC" w:rsidRDefault="00CD56AC" w:rsidP="00CD56AC">
      <w:r>
        <w:tab/>
      </w:r>
      <w:proofErr w:type="spellStart"/>
      <w:proofErr w:type="gramStart"/>
      <w:r>
        <w:t>Models.users.findByIdAndRemove</w:t>
      </w:r>
      <w:proofErr w:type="spellEnd"/>
      <w:proofErr w:type="gramEnd"/>
      <w:r>
        <w:t>(</w:t>
      </w:r>
      <w:proofErr w:type="spellStart"/>
      <w:r>
        <w:t>doc._id</w:t>
      </w:r>
      <w:proofErr w:type="spellEnd"/>
      <w:r>
        <w:t>).exec();</w:t>
      </w:r>
    </w:p>
    <w:p w:rsidR="00CD56AC" w:rsidRDefault="00CD56AC" w:rsidP="00CD56AC">
      <w:r>
        <w:tab/>
      </w:r>
      <w:proofErr w:type="spellStart"/>
      <w:proofErr w:type="gramStart"/>
      <w:r>
        <w:t>client.messages</w:t>
      </w:r>
      <w:proofErr w:type="gramEnd"/>
      <w:r>
        <w:t>.create</w:t>
      </w:r>
      <w:proofErr w:type="spellEnd"/>
      <w:r>
        <w:t>({</w:t>
      </w:r>
    </w:p>
    <w:p w:rsidR="00CD56AC" w:rsidRDefault="00CD56AC" w:rsidP="00CD56AC">
      <w:r>
        <w:tab/>
      </w:r>
      <w:r>
        <w:tab/>
        <w:t xml:space="preserve">to: </w:t>
      </w:r>
      <w:proofErr w:type="spellStart"/>
      <w:r>
        <w:t>msgFrom</w:t>
      </w:r>
      <w:proofErr w:type="spellEnd"/>
      <w:r>
        <w:t>,</w:t>
      </w:r>
    </w:p>
    <w:p w:rsidR="00CD56AC" w:rsidRDefault="00CD56AC" w:rsidP="00CD56AC">
      <w:r>
        <w:tab/>
      </w:r>
      <w:r>
        <w:tab/>
        <w:t xml:space="preserve">from: </w:t>
      </w:r>
      <w:proofErr w:type="spellStart"/>
      <w:proofErr w:type="gramStart"/>
      <w:r>
        <w:t>process.env.Twilio</w:t>
      </w:r>
      <w:proofErr w:type="gramEnd"/>
      <w:r>
        <w:t>_no</w:t>
      </w:r>
      <w:proofErr w:type="spellEnd"/>
      <w:r>
        <w:t>,</w:t>
      </w:r>
    </w:p>
    <w:p w:rsidR="00CD56AC" w:rsidRDefault="00CD56AC" w:rsidP="00CD56AC">
      <w:r>
        <w:tab/>
      </w:r>
      <w:r>
        <w:tab/>
        <w:t xml:space="preserve">body: 'Hi </w:t>
      </w:r>
      <w:proofErr w:type="gramStart"/>
      <w:r>
        <w:t>'.</w:t>
      </w:r>
      <w:proofErr w:type="spellStart"/>
      <w:r>
        <w:t>concat</w:t>
      </w:r>
      <w:proofErr w:type="spellEnd"/>
      <w:proofErr w:type="gramEnd"/>
      <w:r>
        <w:t>(</w:t>
      </w:r>
      <w:proofErr w:type="spellStart"/>
      <w:r>
        <w:t>doc.fname</w:t>
      </w:r>
      <w:proofErr w:type="spellEnd"/>
      <w:r>
        <w:t>)+'\xa0'.concat(</w:t>
      </w:r>
      <w:proofErr w:type="spellStart"/>
      <w:r>
        <w:t>doc.lname</w:t>
      </w:r>
      <w:proofErr w:type="spellEnd"/>
      <w:r>
        <w:t>)+' your number is removed from RMS contact list'</w:t>
      </w:r>
    </w:p>
    <w:p w:rsidR="00CD56AC" w:rsidRDefault="00CD56AC" w:rsidP="00CD56AC">
      <w:r>
        <w:tab/>
      </w:r>
      <w:r>
        <w:tab/>
        <w:t>});</w:t>
      </w:r>
    </w:p>
    <w:p w:rsidR="00CD56AC" w:rsidRDefault="00CD56AC" w:rsidP="00CD56AC">
      <w:r>
        <w:tab/>
      </w:r>
      <w:proofErr w:type="gramStart"/>
      <w:r>
        <w:t>}else</w:t>
      </w:r>
      <w:proofErr w:type="gramEnd"/>
      <w:r>
        <w:t>{</w:t>
      </w:r>
    </w:p>
    <w:p w:rsidR="00CD56AC" w:rsidRDefault="00CD56AC" w:rsidP="00CD56AC">
      <w:r>
        <w:tab/>
        <w:t>//send a message to the user to instruct on how to opt out</w:t>
      </w:r>
    </w:p>
    <w:p w:rsidR="00CD56AC" w:rsidRDefault="00CD56AC" w:rsidP="00CD56AC">
      <w:r>
        <w:tab/>
      </w:r>
      <w:proofErr w:type="spellStart"/>
      <w:proofErr w:type="gramStart"/>
      <w:r>
        <w:t>client.messages</w:t>
      </w:r>
      <w:proofErr w:type="gramEnd"/>
      <w:r>
        <w:t>.create</w:t>
      </w:r>
      <w:proofErr w:type="spellEnd"/>
      <w:r>
        <w:t>({</w:t>
      </w:r>
    </w:p>
    <w:p w:rsidR="00CD56AC" w:rsidRDefault="00CD56AC" w:rsidP="00CD56AC">
      <w:r>
        <w:tab/>
      </w:r>
      <w:r>
        <w:tab/>
        <w:t xml:space="preserve">to: </w:t>
      </w:r>
      <w:proofErr w:type="spellStart"/>
      <w:r>
        <w:t>msgFrom</w:t>
      </w:r>
      <w:proofErr w:type="spellEnd"/>
      <w:r>
        <w:t>,</w:t>
      </w:r>
    </w:p>
    <w:p w:rsidR="00CD56AC" w:rsidRDefault="00CD56AC" w:rsidP="00CD56AC">
      <w:r>
        <w:tab/>
      </w:r>
      <w:r>
        <w:tab/>
        <w:t xml:space="preserve">from: </w:t>
      </w:r>
      <w:proofErr w:type="spellStart"/>
      <w:proofErr w:type="gramStart"/>
      <w:r>
        <w:t>process.env.Twilio</w:t>
      </w:r>
      <w:proofErr w:type="gramEnd"/>
      <w:r>
        <w:t>_no</w:t>
      </w:r>
      <w:proofErr w:type="spellEnd"/>
      <w:r>
        <w:t>,</w:t>
      </w:r>
    </w:p>
    <w:p w:rsidR="00CD56AC" w:rsidRDefault="00CD56AC" w:rsidP="00CD56AC">
      <w:r>
        <w:tab/>
      </w:r>
      <w:r>
        <w:tab/>
        <w:t xml:space="preserve">body: 'Hi </w:t>
      </w:r>
      <w:proofErr w:type="gramStart"/>
      <w:r>
        <w:t>'.</w:t>
      </w:r>
      <w:proofErr w:type="spellStart"/>
      <w:r>
        <w:t>concat</w:t>
      </w:r>
      <w:proofErr w:type="spellEnd"/>
      <w:proofErr w:type="gramEnd"/>
      <w:r>
        <w:t>(</w:t>
      </w:r>
      <w:proofErr w:type="spellStart"/>
      <w:r>
        <w:t>doc.fname</w:t>
      </w:r>
      <w:proofErr w:type="spellEnd"/>
      <w:r>
        <w:t>)+'\xa0'.concat(</w:t>
      </w:r>
      <w:proofErr w:type="spellStart"/>
      <w:r>
        <w:t>doc.lname</w:t>
      </w:r>
      <w:proofErr w:type="spellEnd"/>
      <w:r>
        <w:t>)+' to opt-out, text: RMS out'</w:t>
      </w:r>
    </w:p>
    <w:p w:rsidR="00CD56AC" w:rsidRDefault="00CD56AC" w:rsidP="00CD56AC">
      <w:r>
        <w:tab/>
      </w:r>
      <w:r>
        <w:tab/>
        <w:t>});</w:t>
      </w:r>
    </w:p>
    <w:p w:rsidR="00CD56AC" w:rsidRDefault="00CD56AC" w:rsidP="00CD56AC">
      <w:r>
        <w:tab/>
        <w:t>}</w:t>
      </w:r>
    </w:p>
    <w:p w:rsidR="00CD56AC" w:rsidRDefault="00CD56AC" w:rsidP="00CD56AC">
      <w:r>
        <w:tab/>
      </w:r>
      <w:proofErr w:type="spellStart"/>
      <w:proofErr w:type="gramStart"/>
      <w:r>
        <w:t>res.writeHeader</w:t>
      </w:r>
      <w:proofErr w:type="spellEnd"/>
      <w:proofErr w:type="gramEnd"/>
      <w:r>
        <w:t>(200,{'Content-Type': 'text/xml'});</w:t>
      </w:r>
    </w:p>
    <w:p w:rsidR="00CD56AC" w:rsidRDefault="00CD56AC" w:rsidP="00CD56AC">
      <w:r>
        <w:tab/>
      </w:r>
      <w:proofErr w:type="spellStart"/>
      <w:r>
        <w:t>res.end</w:t>
      </w:r>
      <w:proofErr w:type="spellEnd"/>
      <w:r>
        <w:t>(</w:t>
      </w:r>
      <w:proofErr w:type="spellStart"/>
      <w:proofErr w:type="gramStart"/>
      <w:r>
        <w:t>twiml.toString</w:t>
      </w:r>
      <w:proofErr w:type="spellEnd"/>
      <w:proofErr w:type="gramEnd"/>
      <w:r>
        <w:t>());</w:t>
      </w:r>
    </w:p>
    <w:p w:rsidR="00CD56AC" w:rsidRDefault="00CD56AC" w:rsidP="00CD56AC">
      <w:r>
        <w:tab/>
      </w:r>
      <w:proofErr w:type="gramStart"/>
      <w:r>
        <w:t>}else</w:t>
      </w:r>
      <w:proofErr w:type="gramEnd"/>
      <w:r>
        <w:t>{</w:t>
      </w:r>
    </w:p>
    <w:p w:rsidR="00CD56AC" w:rsidRDefault="00CD56AC" w:rsidP="00CD56AC">
      <w:r>
        <w:tab/>
        <w:t xml:space="preserve">//check if this is a register sensor </w:t>
      </w:r>
      <w:proofErr w:type="spellStart"/>
      <w:r>
        <w:t>simNu</w:t>
      </w:r>
      <w:proofErr w:type="spellEnd"/>
    </w:p>
    <w:p w:rsidR="00CD56AC" w:rsidRDefault="00CD56AC" w:rsidP="00CD56AC">
      <w:r>
        <w:tab/>
      </w:r>
      <w:proofErr w:type="spellStart"/>
      <w:proofErr w:type="gramStart"/>
      <w:r>
        <w:t>Models.sensordb.findOne</w:t>
      </w:r>
      <w:proofErr w:type="spellEnd"/>
      <w:proofErr w:type="gramEnd"/>
      <w:r>
        <w:t>({'</w:t>
      </w:r>
      <w:proofErr w:type="spellStart"/>
      <w:r>
        <w:t>simNu</w:t>
      </w:r>
      <w:proofErr w:type="spellEnd"/>
      <w:r>
        <w:t xml:space="preserve">': </w:t>
      </w:r>
      <w:proofErr w:type="spellStart"/>
      <w:r>
        <w:t>msgFrom</w:t>
      </w:r>
      <w:proofErr w:type="spellEnd"/>
      <w:r>
        <w:t>},function(results){</w:t>
      </w:r>
    </w:p>
    <w:p w:rsidR="00CD56AC" w:rsidRDefault="00CD56AC" w:rsidP="00CD56AC">
      <w:r>
        <w:tab/>
      </w:r>
      <w:r>
        <w:tab/>
      </w:r>
      <w:proofErr w:type="spellStart"/>
      <w:r>
        <w:t>knownSimNu</w:t>
      </w:r>
      <w:proofErr w:type="spellEnd"/>
      <w:r>
        <w:t xml:space="preserve"> = true;</w:t>
      </w:r>
    </w:p>
    <w:p w:rsidR="00CD56AC" w:rsidRDefault="00CD56AC" w:rsidP="00CD56AC">
      <w:r>
        <w:tab/>
      </w:r>
      <w:r>
        <w:tab/>
        <w:t>if(results</w:t>
      </w:r>
      <w:proofErr w:type="gramStart"/>
      <w:r>
        <w:t>){</w:t>
      </w:r>
      <w:proofErr w:type="gramEnd"/>
    </w:p>
    <w:p w:rsidR="00CD56AC" w:rsidRDefault="00CD56AC" w:rsidP="00CD56AC">
      <w:r>
        <w:lastRenderedPageBreak/>
        <w:tab/>
      </w:r>
      <w:r>
        <w:tab/>
      </w:r>
      <w:r>
        <w:tab/>
      </w:r>
      <w:proofErr w:type="gramStart"/>
      <w:r>
        <w:t>console.log(</w:t>
      </w:r>
      <w:proofErr w:type="gramEnd"/>
      <w:r>
        <w:t xml:space="preserve">'This is a sensor </w:t>
      </w:r>
      <w:proofErr w:type="spellStart"/>
      <w:r>
        <w:t>simNU</w:t>
      </w:r>
      <w:proofErr w:type="spellEnd"/>
      <w:r>
        <w:t>');</w:t>
      </w:r>
    </w:p>
    <w:p w:rsidR="00CD56AC" w:rsidRDefault="00CD56AC" w:rsidP="00CD56AC">
      <w:r>
        <w:tab/>
      </w:r>
      <w:r>
        <w:tab/>
      </w:r>
      <w:r>
        <w:tab/>
      </w:r>
      <w:proofErr w:type="spellStart"/>
      <w:proofErr w:type="gramStart"/>
      <w:r>
        <w:t>res.writeHeader</w:t>
      </w:r>
      <w:proofErr w:type="spellEnd"/>
      <w:proofErr w:type="gramEnd"/>
      <w:r>
        <w:t>(200,{'Content-Type': 'text/xml'});</w:t>
      </w:r>
    </w:p>
    <w:p w:rsidR="00CD56AC" w:rsidRDefault="00CD56AC" w:rsidP="00CD56AC">
      <w:r>
        <w:tab/>
      </w:r>
      <w:proofErr w:type="spellStart"/>
      <w:r>
        <w:t>res.end</w:t>
      </w:r>
      <w:proofErr w:type="spellEnd"/>
      <w:r>
        <w:t>(</w:t>
      </w:r>
      <w:proofErr w:type="spellStart"/>
      <w:proofErr w:type="gramStart"/>
      <w:r>
        <w:t>twiml.toString</w:t>
      </w:r>
      <w:proofErr w:type="spellEnd"/>
      <w:proofErr w:type="gramEnd"/>
      <w:r>
        <w:t>());</w:t>
      </w:r>
    </w:p>
    <w:p w:rsidR="00CD56AC" w:rsidRDefault="00CD56AC" w:rsidP="00CD56AC">
      <w:r>
        <w:tab/>
      </w:r>
      <w:r>
        <w:tab/>
      </w:r>
      <w:proofErr w:type="gramStart"/>
      <w:r>
        <w:t>}else</w:t>
      </w:r>
      <w:proofErr w:type="gramEnd"/>
      <w:r>
        <w:t>{</w:t>
      </w:r>
    </w:p>
    <w:p w:rsidR="00CD56AC" w:rsidRDefault="00CD56AC" w:rsidP="00CD56AC">
      <w:r>
        <w:tab/>
      </w:r>
      <w:proofErr w:type="gramStart"/>
      <w:r>
        <w:t>console.log(</w:t>
      </w:r>
      <w:proofErr w:type="gramEnd"/>
      <w:r>
        <w:t xml:space="preserve">'write to </w:t>
      </w:r>
      <w:proofErr w:type="spellStart"/>
      <w:r>
        <w:t>ErrCommNu</w:t>
      </w:r>
      <w:proofErr w:type="spellEnd"/>
      <w:r>
        <w:t>');</w:t>
      </w:r>
    </w:p>
    <w:p w:rsidR="00CD56AC" w:rsidRDefault="00CD56AC" w:rsidP="00CD56AC">
      <w:r>
        <w:tab/>
      </w:r>
      <w:proofErr w:type="spellStart"/>
      <w:proofErr w:type="gramStart"/>
      <w:r>
        <w:t>res.writeHeader</w:t>
      </w:r>
      <w:proofErr w:type="spellEnd"/>
      <w:proofErr w:type="gramEnd"/>
      <w:r>
        <w:t>(200,{'Content-Type': 'text/xml'});</w:t>
      </w:r>
    </w:p>
    <w:p w:rsidR="00CD56AC" w:rsidRDefault="00CD56AC" w:rsidP="00CD56AC">
      <w:r>
        <w:tab/>
      </w:r>
      <w:proofErr w:type="spellStart"/>
      <w:r>
        <w:t>res.end</w:t>
      </w:r>
      <w:proofErr w:type="spellEnd"/>
      <w:r>
        <w:t>(</w:t>
      </w:r>
      <w:proofErr w:type="spellStart"/>
      <w:proofErr w:type="gramStart"/>
      <w:r>
        <w:t>twiml.toString</w:t>
      </w:r>
      <w:proofErr w:type="spellEnd"/>
      <w:proofErr w:type="gramEnd"/>
      <w:r>
        <w:t>());</w:t>
      </w:r>
    </w:p>
    <w:p w:rsidR="00CD56AC" w:rsidRDefault="00CD56AC" w:rsidP="00CD56AC">
      <w:r>
        <w:tab/>
      </w:r>
      <w:r>
        <w:tab/>
        <w:t>}</w:t>
      </w:r>
    </w:p>
    <w:p w:rsidR="00CD56AC" w:rsidRDefault="00CD56AC" w:rsidP="00CD56AC">
      <w:r>
        <w:tab/>
        <w:t>});</w:t>
      </w:r>
    </w:p>
    <w:p w:rsidR="00CD56AC" w:rsidRDefault="00CD56AC" w:rsidP="00CD56AC">
      <w:r>
        <w:tab/>
        <w:t>}</w:t>
      </w:r>
    </w:p>
    <w:p w:rsidR="00CD56AC" w:rsidRDefault="00CD56AC" w:rsidP="00CD56AC">
      <w:r>
        <w:tab/>
        <w:t>});</w:t>
      </w:r>
      <w:r>
        <w:tab/>
      </w:r>
    </w:p>
    <w:p w:rsidR="00CD56AC" w:rsidRDefault="00CD56AC" w:rsidP="00CD56AC">
      <w:r>
        <w:tab/>
      </w:r>
    </w:p>
    <w:p w:rsidR="00CD56AC" w:rsidRDefault="00CD56AC" w:rsidP="00CD56AC">
      <w:r>
        <w:tab/>
        <w:t>if (</w:t>
      </w:r>
      <w:proofErr w:type="spellStart"/>
      <w:r>
        <w:t>knownSimNu</w:t>
      </w:r>
      <w:proofErr w:type="spellEnd"/>
      <w:r>
        <w:t xml:space="preserve"> == </w:t>
      </w:r>
      <w:proofErr w:type="gramStart"/>
      <w:r>
        <w:t>false){</w:t>
      </w:r>
      <w:proofErr w:type="gramEnd"/>
    </w:p>
    <w:p w:rsidR="00CD56AC" w:rsidRDefault="00CD56AC" w:rsidP="00CD56AC">
      <w:r>
        <w:tab/>
      </w:r>
      <w:proofErr w:type="gramStart"/>
      <w:r>
        <w:t>console.log(</w:t>
      </w:r>
      <w:proofErr w:type="gramEnd"/>
      <w:r>
        <w:t>'This is not a registered number');</w:t>
      </w:r>
    </w:p>
    <w:p w:rsidR="00CD56AC" w:rsidRDefault="00CD56AC" w:rsidP="00CD56AC">
      <w:r>
        <w:tab/>
      </w:r>
      <w:proofErr w:type="spellStart"/>
      <w:proofErr w:type="gramStart"/>
      <w:r>
        <w:t>res.writeHeader</w:t>
      </w:r>
      <w:proofErr w:type="spellEnd"/>
      <w:proofErr w:type="gramEnd"/>
      <w:r>
        <w:t>(200,{'Content-Type': 'text/xml'});</w:t>
      </w:r>
    </w:p>
    <w:p w:rsidR="00CD56AC" w:rsidRDefault="00CD56AC" w:rsidP="00CD56AC">
      <w:r>
        <w:tab/>
      </w:r>
      <w:proofErr w:type="spellStart"/>
      <w:r>
        <w:t>res.end</w:t>
      </w:r>
      <w:proofErr w:type="spellEnd"/>
      <w:r>
        <w:t>(</w:t>
      </w:r>
      <w:proofErr w:type="spellStart"/>
      <w:proofErr w:type="gramStart"/>
      <w:r>
        <w:t>twiml.toString</w:t>
      </w:r>
      <w:proofErr w:type="spellEnd"/>
      <w:proofErr w:type="gramEnd"/>
      <w:r>
        <w:t>());</w:t>
      </w:r>
    </w:p>
    <w:p w:rsidR="00CD56AC" w:rsidRDefault="00CD56AC" w:rsidP="00CD56AC">
      <w:r>
        <w:tab/>
        <w:t>}</w:t>
      </w:r>
      <w:r>
        <w:tab/>
      </w:r>
    </w:p>
    <w:p w:rsidR="00CD56AC" w:rsidRDefault="00CD56AC" w:rsidP="00CD56AC">
      <w:r>
        <w:t>});</w:t>
      </w:r>
      <w:r>
        <w:tab/>
      </w:r>
    </w:p>
    <w:p w:rsidR="00CD56AC" w:rsidRDefault="00CD56AC" w:rsidP="00CD56AC">
      <w:r>
        <w:tab/>
      </w:r>
      <w:r>
        <w:tab/>
      </w:r>
    </w:p>
    <w:p w:rsidR="00CD56AC" w:rsidRDefault="00CD56AC" w:rsidP="00CD56AC">
      <w:r>
        <w:tab/>
      </w:r>
      <w:r>
        <w:tab/>
      </w:r>
    </w:p>
    <w:p w:rsidR="00CD56AC" w:rsidRDefault="00CD56AC" w:rsidP="00CD56AC">
      <w:r>
        <w:tab/>
      </w:r>
      <w:r>
        <w:tab/>
      </w:r>
    </w:p>
    <w:p w:rsidR="00CD56AC" w:rsidRDefault="00CD56AC" w:rsidP="00CD56AC">
      <w:r>
        <w:tab/>
      </w:r>
      <w:r>
        <w:tab/>
      </w:r>
    </w:p>
    <w:p w:rsidR="00CD56AC" w:rsidRDefault="00CD56AC" w:rsidP="00CD56AC">
      <w:r>
        <w:tab/>
      </w:r>
      <w:r>
        <w:tab/>
      </w:r>
    </w:p>
    <w:p w:rsidR="00CD56AC" w:rsidRDefault="00CD56AC" w:rsidP="00CD56AC">
      <w:r>
        <w:t>//</w:t>
      </w:r>
      <w:r>
        <w:tab/>
        <w:t>}</w:t>
      </w:r>
    </w:p>
    <w:p w:rsidR="00CD56AC" w:rsidRDefault="00CD56AC" w:rsidP="00CD56AC">
      <w:r>
        <w:tab/>
        <w:t>//});</w:t>
      </w:r>
    </w:p>
    <w:p w:rsidR="00CD56AC" w:rsidRDefault="00CD56AC" w:rsidP="00CD56AC">
      <w:r>
        <w:t>/*</w:t>
      </w:r>
    </w:p>
    <w:p w:rsidR="00CD56AC" w:rsidRDefault="00CD56AC" w:rsidP="00CD56AC"/>
    <w:p w:rsidR="00CD56AC" w:rsidRDefault="00CD56AC" w:rsidP="00CD56AC"/>
    <w:p w:rsidR="00CD56AC" w:rsidRDefault="00CD56AC" w:rsidP="00CD56AC"/>
    <w:p w:rsidR="00CD56AC" w:rsidRDefault="00CD56AC" w:rsidP="00CD56AC"/>
    <w:p w:rsidR="00CD56AC" w:rsidRDefault="00CD56AC" w:rsidP="00CD56AC"/>
    <w:p w:rsidR="00CD56AC" w:rsidRDefault="00CD56AC" w:rsidP="00CD56AC"/>
    <w:p w:rsidR="00CD56AC" w:rsidRDefault="00CD56AC" w:rsidP="00CD56AC">
      <w:proofErr w:type="spellStart"/>
      <w:proofErr w:type="gramStart"/>
      <w:r>
        <w:t>twiml.message</w:t>
      </w:r>
      <w:proofErr w:type="spellEnd"/>
      <w:proofErr w:type="gramEnd"/>
      <w:r>
        <w:t>('');</w:t>
      </w:r>
    </w:p>
    <w:p w:rsidR="00CD56AC" w:rsidRDefault="00CD56AC" w:rsidP="00CD56AC">
      <w:proofErr w:type="spellStart"/>
      <w:proofErr w:type="gramStart"/>
      <w:r>
        <w:t>res.writeHeader</w:t>
      </w:r>
      <w:proofErr w:type="spellEnd"/>
      <w:proofErr w:type="gramEnd"/>
      <w:r>
        <w:t>(200,{'Content-Type': 'text/xml'});</w:t>
      </w:r>
    </w:p>
    <w:p w:rsidR="00CD56AC" w:rsidRDefault="00CD56AC" w:rsidP="00CD56AC">
      <w:proofErr w:type="spellStart"/>
      <w:r>
        <w:t>res.end</w:t>
      </w:r>
      <w:proofErr w:type="spellEnd"/>
      <w:r>
        <w:t>(</w:t>
      </w:r>
      <w:proofErr w:type="spellStart"/>
      <w:proofErr w:type="gramStart"/>
      <w:r>
        <w:t>twiml.toString</w:t>
      </w:r>
      <w:proofErr w:type="spellEnd"/>
      <w:proofErr w:type="gramEnd"/>
      <w:r>
        <w:t>());</w:t>
      </w:r>
    </w:p>
    <w:p w:rsidR="00CD56AC" w:rsidRDefault="00CD56AC" w:rsidP="00CD56AC">
      <w:r>
        <w:t>&lt;Response&gt;</w:t>
      </w:r>
    </w:p>
    <w:p w:rsidR="00CD56AC" w:rsidRDefault="00CD56AC" w:rsidP="00CD56AC">
      <w:r>
        <w:t>&lt;Message&gt;</w:t>
      </w:r>
    </w:p>
    <w:p w:rsidR="00CD56AC" w:rsidRDefault="00CD56AC" w:rsidP="00CD56AC"/>
    <w:p w:rsidR="00CD56AC" w:rsidRDefault="00CD56AC" w:rsidP="00CD56AC">
      <w:r>
        <w:t>&lt;/Message&gt;</w:t>
      </w:r>
    </w:p>
    <w:p w:rsidR="00CD56AC" w:rsidRDefault="00CD56AC" w:rsidP="00CD56AC">
      <w:r>
        <w:t>&lt;/Response&gt;</w:t>
      </w:r>
      <w:r>
        <w:tab/>
      </w:r>
    </w:p>
    <w:p w:rsidR="00CD56AC" w:rsidRDefault="00CD56AC" w:rsidP="00CD56AC">
      <w:r>
        <w:tab/>
      </w:r>
    </w:p>
    <w:p w:rsidR="00CD56AC" w:rsidRDefault="00CD56AC" w:rsidP="00CD56AC">
      <w:r>
        <w:tab/>
        <w:t>*/</w:t>
      </w:r>
    </w:p>
    <w:p w:rsidR="00CD56AC" w:rsidRDefault="00CD56AC" w:rsidP="00CD56AC">
      <w:r>
        <w:tab/>
      </w:r>
    </w:p>
    <w:p w:rsidR="00CD56AC" w:rsidRDefault="00CD56AC" w:rsidP="00CD56AC">
      <w:r>
        <w:t>// check if the message from a registered sensor</w:t>
      </w:r>
    </w:p>
    <w:p w:rsidR="00CD56AC" w:rsidRDefault="00CD56AC" w:rsidP="00CD56AC">
      <w:r>
        <w:tab/>
      </w:r>
    </w:p>
    <w:p w:rsidR="00CD56AC" w:rsidRDefault="00CD56AC" w:rsidP="00CD56AC">
      <w:r>
        <w:tab/>
        <w:t>//});</w:t>
      </w:r>
    </w:p>
    <w:p w:rsidR="00CD56AC" w:rsidRDefault="00CD56AC" w:rsidP="00CD56AC">
      <w:r>
        <w:tab/>
        <w:t>/*</w:t>
      </w:r>
    </w:p>
    <w:p w:rsidR="00CD56AC" w:rsidRDefault="00CD56AC" w:rsidP="00CD56AC">
      <w:r>
        <w:tab/>
        <w:t xml:space="preserve">//if the number not in the list then log the details into the Error Communication </w:t>
      </w:r>
      <w:proofErr w:type="spellStart"/>
      <w:r>
        <w:t>db</w:t>
      </w:r>
      <w:proofErr w:type="spellEnd"/>
    </w:p>
    <w:p w:rsidR="00CD56AC" w:rsidRDefault="00CD56AC" w:rsidP="00CD56AC">
      <w:r>
        <w:tab/>
      </w:r>
      <w:proofErr w:type="gramStart"/>
      <w:r>
        <w:t>if(</w:t>
      </w:r>
      <w:proofErr w:type="gramEnd"/>
      <w:r>
        <w:t>err||doc == null){</w:t>
      </w:r>
    </w:p>
    <w:p w:rsidR="00CD56AC" w:rsidRDefault="00CD56AC" w:rsidP="00CD56AC">
      <w:r>
        <w:tab/>
        <w:t xml:space="preserve">var item </w:t>
      </w:r>
      <w:proofErr w:type="gramStart"/>
      <w:r>
        <w:t>={</w:t>
      </w:r>
      <w:proofErr w:type="gramEnd"/>
    </w:p>
    <w:p w:rsidR="00CD56AC" w:rsidRDefault="00CD56AC" w:rsidP="00CD56AC">
      <w:r>
        <w:tab/>
      </w:r>
      <w:proofErr w:type="spellStart"/>
      <w:r>
        <w:t>simNu</w:t>
      </w:r>
      <w:proofErr w:type="spellEnd"/>
      <w:r>
        <w:t xml:space="preserve">: </w:t>
      </w:r>
      <w:proofErr w:type="spellStart"/>
      <w:r>
        <w:t>msgFrom</w:t>
      </w:r>
      <w:proofErr w:type="spellEnd"/>
      <w:r>
        <w:t xml:space="preserve">, </w:t>
      </w:r>
    </w:p>
    <w:p w:rsidR="00CD56AC" w:rsidRDefault="00CD56AC" w:rsidP="00CD56AC">
      <w:r>
        <w:tab/>
      </w:r>
      <w:proofErr w:type="spellStart"/>
      <w:r>
        <w:t>msgbody</w:t>
      </w:r>
      <w:proofErr w:type="spellEnd"/>
      <w:r>
        <w:t xml:space="preserve">: </w:t>
      </w:r>
      <w:proofErr w:type="spellStart"/>
      <w:r>
        <w:t>msgBody</w:t>
      </w:r>
      <w:proofErr w:type="spellEnd"/>
      <w:r>
        <w:t>};</w:t>
      </w:r>
    </w:p>
    <w:p w:rsidR="00CD56AC" w:rsidRDefault="00CD56AC" w:rsidP="00CD56AC">
      <w:r>
        <w:tab/>
        <w:t xml:space="preserve">var data= new </w:t>
      </w:r>
      <w:proofErr w:type="spellStart"/>
      <w:r>
        <w:t>Models.ErrComm</w:t>
      </w:r>
      <w:proofErr w:type="spellEnd"/>
      <w:r>
        <w:t>(item);</w:t>
      </w:r>
    </w:p>
    <w:p w:rsidR="00CD56AC" w:rsidRDefault="00CD56AC" w:rsidP="00CD56AC">
      <w:r>
        <w:tab/>
      </w:r>
      <w:proofErr w:type="spellStart"/>
      <w:proofErr w:type="gramStart"/>
      <w:r>
        <w:t>data.save</w:t>
      </w:r>
      <w:proofErr w:type="spellEnd"/>
      <w:proofErr w:type="gramEnd"/>
      <w:r>
        <w:t>();</w:t>
      </w:r>
    </w:p>
    <w:p w:rsidR="00CD56AC" w:rsidRDefault="00CD56AC" w:rsidP="00CD56AC">
      <w:r>
        <w:tab/>
      </w:r>
      <w:r>
        <w:tab/>
        <w:t>return</w:t>
      </w:r>
    </w:p>
    <w:p w:rsidR="00CD56AC" w:rsidRDefault="00CD56AC" w:rsidP="00CD56AC">
      <w:r>
        <w:tab/>
        <w:t>}</w:t>
      </w:r>
    </w:p>
    <w:p w:rsidR="00CD56AC" w:rsidRDefault="00CD56AC" w:rsidP="00CD56AC">
      <w:r>
        <w:tab/>
      </w:r>
    </w:p>
    <w:p w:rsidR="00CD56AC" w:rsidRDefault="00CD56AC" w:rsidP="00CD56AC">
      <w:r>
        <w:tab/>
      </w:r>
    </w:p>
    <w:p w:rsidR="00CD56AC" w:rsidRDefault="00CD56AC" w:rsidP="00CD56AC">
      <w:r>
        <w:tab/>
      </w:r>
      <w:proofErr w:type="spellStart"/>
      <w:proofErr w:type="gramStart"/>
      <w:r>
        <w:t>res.send</w:t>
      </w:r>
      <w:proofErr w:type="spellEnd"/>
      <w:proofErr w:type="gramEnd"/>
      <w:r>
        <w:t>(`</w:t>
      </w:r>
    </w:p>
    <w:p w:rsidR="00CD56AC" w:rsidRDefault="00CD56AC" w:rsidP="00CD56AC">
      <w:r>
        <w:tab/>
        <w:t>&lt;Response&gt;&lt;/Response&gt;</w:t>
      </w:r>
    </w:p>
    <w:p w:rsidR="00CD56AC" w:rsidRDefault="00CD56AC" w:rsidP="00CD56AC">
      <w:r>
        <w:tab/>
        <w:t>`);</w:t>
      </w:r>
    </w:p>
    <w:p w:rsidR="00CD56AC" w:rsidRDefault="00CD56AC" w:rsidP="00CD56AC">
      <w:r>
        <w:tab/>
      </w:r>
    </w:p>
    <w:p w:rsidR="00CD56AC" w:rsidRDefault="00CD56AC" w:rsidP="00CD56AC">
      <w:r>
        <w:lastRenderedPageBreak/>
        <w:tab/>
      </w:r>
    </w:p>
    <w:p w:rsidR="00CD56AC" w:rsidRDefault="00CD56AC" w:rsidP="00CD56AC">
      <w:r>
        <w:tab/>
        <w:t>});</w:t>
      </w:r>
    </w:p>
    <w:p w:rsidR="00CD56AC" w:rsidRDefault="00CD56AC" w:rsidP="00CD56AC">
      <w:r>
        <w:t>});*/</w:t>
      </w:r>
    </w:p>
    <w:p w:rsidR="00D57463" w:rsidRDefault="00D57463" w:rsidP="00CE73AC"/>
    <w:p w:rsidR="00D57463" w:rsidRDefault="00D57463" w:rsidP="00CE73AC"/>
    <w:p w:rsidR="00CE73AC" w:rsidRDefault="00CE73AC" w:rsidP="00CE73AC">
      <w:r>
        <w:t>/*</w:t>
      </w:r>
    </w:p>
    <w:p w:rsidR="00CE73AC" w:rsidRDefault="00CE73AC" w:rsidP="00CE73AC">
      <w:r>
        <w:tab/>
      </w:r>
      <w:proofErr w:type="spellStart"/>
      <w:proofErr w:type="gramStart"/>
      <w:r>
        <w:t>res.send</w:t>
      </w:r>
      <w:proofErr w:type="spellEnd"/>
      <w:proofErr w:type="gramEnd"/>
      <w:r>
        <w:t>(`</w:t>
      </w:r>
    </w:p>
    <w:p w:rsidR="00CE73AC" w:rsidRDefault="00CE73AC" w:rsidP="00CE73AC">
      <w:r>
        <w:tab/>
        <w:t>&lt;Response&gt;</w:t>
      </w:r>
    </w:p>
    <w:p w:rsidR="00CE73AC" w:rsidRDefault="00CE73AC" w:rsidP="00CE73AC">
      <w:r>
        <w:tab/>
        <w:t>&lt;Message&gt;</w:t>
      </w:r>
    </w:p>
    <w:p w:rsidR="00CE73AC" w:rsidRDefault="00CE73AC" w:rsidP="00CE73AC">
      <w:r>
        <w:tab/>
        <w:t>Hi ${</w:t>
      </w:r>
      <w:proofErr w:type="spellStart"/>
      <w:r>
        <w:t>doc.fname</w:t>
      </w:r>
      <w:proofErr w:type="spellEnd"/>
      <w:r>
        <w:t>} ${</w:t>
      </w:r>
      <w:proofErr w:type="spellStart"/>
      <w:r>
        <w:t>doc.lname</w:t>
      </w:r>
      <w:proofErr w:type="spellEnd"/>
      <w:r>
        <w:t>}, your contact number has been removed from RMS list.</w:t>
      </w:r>
    </w:p>
    <w:p w:rsidR="00CE73AC" w:rsidRDefault="00CE73AC" w:rsidP="00CE73AC">
      <w:r>
        <w:tab/>
        <w:t>&lt;/Message&gt;</w:t>
      </w:r>
    </w:p>
    <w:p w:rsidR="00CE73AC" w:rsidRDefault="00CE73AC" w:rsidP="00CE73AC">
      <w:r>
        <w:tab/>
        <w:t>&lt;/Response&gt;</w:t>
      </w:r>
    </w:p>
    <w:p w:rsidR="00CE73AC" w:rsidRDefault="00CE73AC" w:rsidP="00CE73AC">
      <w:r>
        <w:tab/>
        <w:t>`);</w:t>
      </w:r>
    </w:p>
    <w:p w:rsidR="00CE73AC" w:rsidRDefault="00CE73AC" w:rsidP="00CE73AC">
      <w:r>
        <w:tab/>
        <w:t>*/</w:t>
      </w:r>
    </w:p>
    <w:p w:rsidR="00CE73AC" w:rsidRDefault="00CE73AC" w:rsidP="00CE73AC">
      <w:r>
        <w:tab/>
      </w:r>
    </w:p>
    <w:p w:rsidR="00CE73AC" w:rsidRDefault="00CE73AC" w:rsidP="00CE73AC">
      <w:r>
        <w:tab/>
        <w:t>/*</w:t>
      </w:r>
    </w:p>
    <w:p w:rsidR="00CE73AC" w:rsidRDefault="00CE73AC" w:rsidP="00CE73AC">
      <w:r>
        <w:tab/>
      </w:r>
      <w:proofErr w:type="spellStart"/>
      <w:proofErr w:type="gramStart"/>
      <w:r>
        <w:t>res.send</w:t>
      </w:r>
      <w:proofErr w:type="spellEnd"/>
      <w:proofErr w:type="gramEnd"/>
      <w:r>
        <w:t>(`</w:t>
      </w:r>
    </w:p>
    <w:p w:rsidR="00CE73AC" w:rsidRDefault="00CE73AC" w:rsidP="00CE73AC">
      <w:r>
        <w:tab/>
        <w:t>&lt;Response&gt;</w:t>
      </w:r>
    </w:p>
    <w:p w:rsidR="00CE73AC" w:rsidRDefault="00CE73AC" w:rsidP="00CE73AC">
      <w:r>
        <w:tab/>
        <w:t>&lt;Message&gt;</w:t>
      </w:r>
    </w:p>
    <w:p w:rsidR="00CE73AC" w:rsidRDefault="00CE73AC" w:rsidP="00CE73AC">
      <w:r>
        <w:tab/>
        <w:t>Hi ${</w:t>
      </w:r>
      <w:proofErr w:type="spellStart"/>
      <w:r>
        <w:t>doc.fname</w:t>
      </w:r>
      <w:proofErr w:type="spellEnd"/>
      <w:r>
        <w:t>} ${</w:t>
      </w:r>
      <w:proofErr w:type="spellStart"/>
      <w:r>
        <w:t>doc.lname</w:t>
      </w:r>
      <w:proofErr w:type="spellEnd"/>
      <w:r>
        <w:t>}. To opt out, please text 'RMS out'.</w:t>
      </w:r>
    </w:p>
    <w:p w:rsidR="00CE73AC" w:rsidRDefault="00CE73AC" w:rsidP="00CE73AC">
      <w:r>
        <w:tab/>
        <w:t>&lt;/Message&gt;</w:t>
      </w:r>
    </w:p>
    <w:p w:rsidR="00CE73AC" w:rsidRDefault="00CE73AC" w:rsidP="00CE73AC">
      <w:r>
        <w:tab/>
        <w:t>&lt;/Response&gt;</w:t>
      </w:r>
    </w:p>
    <w:p w:rsidR="00CE73AC" w:rsidRDefault="00CE73AC" w:rsidP="00CE73AC">
      <w:r>
        <w:tab/>
        <w:t>`);</w:t>
      </w:r>
    </w:p>
    <w:p w:rsidR="00CE73AC" w:rsidRDefault="00CE73AC" w:rsidP="00CE73AC">
      <w:r>
        <w:tab/>
        <w:t>*/</w:t>
      </w:r>
    </w:p>
    <w:p w:rsidR="00CE73AC" w:rsidRDefault="00CE73AC"/>
    <w:p w:rsidR="00CE73AC" w:rsidRDefault="00CE73AC"/>
    <w:p w:rsidR="00CE73AC" w:rsidRDefault="00CE73AC"/>
    <w:p w:rsidR="003B72D4" w:rsidRDefault="00BF1672">
      <w:r>
        <w:t>1- clear form after success</w:t>
      </w:r>
    </w:p>
    <w:p w:rsidR="00BF1672" w:rsidRDefault="00BF1672" w:rsidP="00BF1672">
      <w:r>
        <w:t>$</w:t>
      </w:r>
      <w:proofErr w:type="spellStart"/>
      <w:proofErr w:type="gramStart"/>
      <w:r>
        <w:t>http.post</w:t>
      </w:r>
      <w:proofErr w:type="spellEnd"/>
      <w:r>
        <w:t>(</w:t>
      </w:r>
      <w:proofErr w:type="gramEnd"/>
      <w:r>
        <w:t xml:space="preserve">'/users', </w:t>
      </w:r>
      <w:proofErr w:type="spellStart"/>
      <w:r>
        <w:t>userData</w:t>
      </w:r>
      <w:proofErr w:type="spellEnd"/>
      <w:r>
        <w:t>)</w:t>
      </w:r>
    </w:p>
    <w:p w:rsidR="00BF1672" w:rsidRDefault="00BF1672" w:rsidP="00BF1672">
      <w:r>
        <w:t xml:space="preserve">            </w:t>
      </w:r>
      <w:proofErr w:type="gramStart"/>
      <w:r>
        <w:t>.success</w:t>
      </w:r>
      <w:proofErr w:type="gramEnd"/>
      <w:r>
        <w:t>(function (data) {</w:t>
      </w:r>
    </w:p>
    <w:p w:rsidR="00BF1672" w:rsidRDefault="00BF1672" w:rsidP="00BF1672">
      <w:r>
        <w:t xml:space="preserve">                // Once complete, clear the form (except location)</w:t>
      </w:r>
    </w:p>
    <w:p w:rsidR="00BF1672" w:rsidRDefault="00BF1672" w:rsidP="00BF1672">
      <w:r>
        <w:lastRenderedPageBreak/>
        <w:t xml:space="preserve">                $</w:t>
      </w:r>
      <w:proofErr w:type="spellStart"/>
      <w:r>
        <w:t>scope.formData.username</w:t>
      </w:r>
      <w:proofErr w:type="spellEnd"/>
      <w:r>
        <w:t xml:space="preserve"> = "";</w:t>
      </w:r>
    </w:p>
    <w:p w:rsidR="00BF1672" w:rsidRDefault="00BF1672" w:rsidP="00BF1672">
      <w:r>
        <w:t xml:space="preserve">                $</w:t>
      </w:r>
      <w:proofErr w:type="spellStart"/>
      <w:r>
        <w:t>scope.formData.gender</w:t>
      </w:r>
      <w:proofErr w:type="spellEnd"/>
      <w:r>
        <w:t xml:space="preserve"> = "";</w:t>
      </w:r>
    </w:p>
    <w:p w:rsidR="00BF1672" w:rsidRDefault="00BF1672" w:rsidP="00BF1672">
      <w:r>
        <w:t xml:space="preserve">                $</w:t>
      </w:r>
      <w:proofErr w:type="spellStart"/>
      <w:r>
        <w:t>scope.formData.age</w:t>
      </w:r>
      <w:proofErr w:type="spellEnd"/>
      <w:r>
        <w:t xml:space="preserve"> = "";</w:t>
      </w:r>
    </w:p>
    <w:p w:rsidR="00BF1672" w:rsidRDefault="00BF1672" w:rsidP="00BF1672">
      <w:r>
        <w:t xml:space="preserve">                $</w:t>
      </w:r>
      <w:proofErr w:type="spellStart"/>
      <w:r>
        <w:t>scope.formData.favlang</w:t>
      </w:r>
      <w:proofErr w:type="spellEnd"/>
      <w:r>
        <w:t xml:space="preserve"> = "";</w:t>
      </w:r>
    </w:p>
    <w:p w:rsidR="00BF1672" w:rsidRDefault="00BF1672" w:rsidP="00BF1672">
      <w:r>
        <w:t xml:space="preserve">            })</w:t>
      </w:r>
    </w:p>
    <w:p w:rsidR="00BF1672" w:rsidRDefault="00BF1672" w:rsidP="00BF1672">
      <w:r>
        <w:t xml:space="preserve">            </w:t>
      </w:r>
      <w:proofErr w:type="gramStart"/>
      <w:r>
        <w:t>.error</w:t>
      </w:r>
      <w:proofErr w:type="gramEnd"/>
      <w:r>
        <w:t>(function (data) {</w:t>
      </w:r>
    </w:p>
    <w:p w:rsidR="00BF1672" w:rsidRDefault="00BF1672" w:rsidP="00BF1672">
      <w:r>
        <w:t xml:space="preserve">                </w:t>
      </w:r>
      <w:proofErr w:type="gramStart"/>
      <w:r>
        <w:t>console.log(</w:t>
      </w:r>
      <w:proofErr w:type="gramEnd"/>
      <w:r>
        <w:t>'Error: ' + data);</w:t>
      </w:r>
    </w:p>
    <w:p w:rsidR="00BF1672" w:rsidRDefault="00BF1672" w:rsidP="00BF1672">
      <w:r>
        <w:t xml:space="preserve">            });</w:t>
      </w:r>
    </w:p>
    <w:p w:rsidR="00495115" w:rsidRDefault="00495115" w:rsidP="00BF1672">
      <w:r>
        <w:t xml:space="preserve">2- </w:t>
      </w:r>
      <w:r w:rsidR="00D0080A">
        <w:t>disable button if incomplete form</w:t>
      </w:r>
    </w:p>
    <w:p w:rsidR="00D0080A" w:rsidRDefault="0039543A" w:rsidP="00BF1672">
      <w:r w:rsidRPr="0039543A">
        <w:t>ng-disabled="</w:t>
      </w:r>
      <w:proofErr w:type="spellStart"/>
      <w:proofErr w:type="gramStart"/>
      <w:r w:rsidRPr="0039543A">
        <w:t>addForm</w:t>
      </w:r>
      <w:proofErr w:type="spellEnd"/>
      <w:r w:rsidRPr="0039543A">
        <w:t>.$</w:t>
      </w:r>
      <w:proofErr w:type="gramEnd"/>
      <w:r w:rsidRPr="0039543A">
        <w:t>invalid" . This will prevent a user from clicking the Submit button unless the form is completely valid. In our case, since all fields have the attribute of required, this means that all fields will need to be populated before the button is enabled.</w:t>
      </w:r>
    </w:p>
    <w:p w:rsidR="0039543A" w:rsidRDefault="002E15CA" w:rsidP="00BF1672">
      <w:r w:rsidRPr="002E15CA">
        <w:t>&lt;button type="submit" class="</w:t>
      </w:r>
      <w:proofErr w:type="spellStart"/>
      <w:r w:rsidRPr="002E15CA">
        <w:t>btn</w:t>
      </w:r>
      <w:proofErr w:type="spellEnd"/>
      <w:r w:rsidRPr="002E15CA">
        <w:t xml:space="preserve"> </w:t>
      </w:r>
      <w:proofErr w:type="spellStart"/>
      <w:r w:rsidRPr="002E15CA">
        <w:t>btn</w:t>
      </w:r>
      <w:proofErr w:type="spellEnd"/>
      <w:r w:rsidRPr="002E15CA">
        <w:t xml:space="preserve">-danger </w:t>
      </w:r>
      <w:proofErr w:type="spellStart"/>
      <w:r w:rsidRPr="002E15CA">
        <w:t>btn</w:t>
      </w:r>
      <w:proofErr w:type="spellEnd"/>
      <w:r w:rsidRPr="002E15CA">
        <w:t>-block" ng-disabled="</w:t>
      </w:r>
      <w:proofErr w:type="spellStart"/>
      <w:proofErr w:type="gramStart"/>
      <w:r w:rsidRPr="002E15CA">
        <w:t>addForm</w:t>
      </w:r>
      <w:proofErr w:type="spellEnd"/>
      <w:r w:rsidRPr="002E15CA">
        <w:t>.$</w:t>
      </w:r>
      <w:proofErr w:type="gramEnd"/>
      <w:r w:rsidRPr="002E15CA">
        <w:t>invalid"&gt;</w:t>
      </w:r>
      <w:r>
        <w:t xml:space="preserve"> </w:t>
      </w:r>
      <w:r w:rsidRPr="002E15CA">
        <w:t>Submit&lt;/button&gt;</w:t>
      </w:r>
    </w:p>
    <w:p w:rsidR="005B4D2B" w:rsidRDefault="005B4D2B" w:rsidP="005B4D2B">
      <w:r>
        <w:t xml:space="preserve">3- </w:t>
      </w:r>
      <w:proofErr w:type="gramStart"/>
      <w:r>
        <w:t>&lt;!--</w:t>
      </w:r>
      <w:proofErr w:type="gramEnd"/>
      <w:r>
        <w:t xml:space="preserve"> Creates Form (</w:t>
      </w:r>
      <w:proofErr w:type="spellStart"/>
      <w:r>
        <w:t>novalidate</w:t>
      </w:r>
      <w:proofErr w:type="spellEnd"/>
      <w:r>
        <w:t xml:space="preserve"> disables HTML validation, Angular will control) --&gt;</w:t>
      </w:r>
    </w:p>
    <w:p w:rsidR="005B4D2B" w:rsidRDefault="005B4D2B" w:rsidP="005B4D2B">
      <w:r>
        <w:t xml:space="preserve">                    &lt;form name ="</w:t>
      </w:r>
      <w:proofErr w:type="spellStart"/>
      <w:r>
        <w:t>addForm</w:t>
      </w:r>
      <w:proofErr w:type="spellEnd"/>
      <w:r>
        <w:t xml:space="preserve">" </w:t>
      </w:r>
      <w:proofErr w:type="spellStart"/>
      <w:r>
        <w:t>novalidate</w:t>
      </w:r>
      <w:proofErr w:type="spellEnd"/>
      <w:r>
        <w:t>&gt;</w:t>
      </w:r>
    </w:p>
    <w:p w:rsidR="00726682" w:rsidRDefault="00726682" w:rsidP="005B4D2B"/>
    <w:p w:rsidR="00726682" w:rsidRDefault="00726682" w:rsidP="005B4D2B"/>
    <w:p w:rsidR="00726682" w:rsidRDefault="00726682" w:rsidP="005B4D2B">
      <w:r>
        <w:t>4- listeners can be used with google map</w:t>
      </w:r>
    </w:p>
    <w:p w:rsidR="00726682" w:rsidRDefault="00726682" w:rsidP="00726682">
      <w:proofErr w:type="spellStart"/>
      <w:proofErr w:type="gramStart"/>
      <w:r>
        <w:t>google.maps</w:t>
      </w:r>
      <w:proofErr w:type="gramEnd"/>
      <w:r>
        <w:t>.event.addListener</w:t>
      </w:r>
      <w:proofErr w:type="spellEnd"/>
      <w:r>
        <w:t>(</w:t>
      </w:r>
      <w:proofErr w:type="spellStart"/>
      <w:r>
        <w:t>marker,'mouseover',function</w:t>
      </w:r>
      <w:proofErr w:type="spellEnd"/>
      <w:r>
        <w:t>(e){</w:t>
      </w:r>
    </w:p>
    <w:p w:rsidR="00726682" w:rsidRDefault="00726682" w:rsidP="00726682">
      <w:r>
        <w:tab/>
      </w:r>
      <w:r>
        <w:tab/>
      </w:r>
      <w:r>
        <w:tab/>
      </w:r>
      <w:proofErr w:type="gramStart"/>
      <w:r>
        <w:t>console.log(</w:t>
      </w:r>
      <w:proofErr w:type="gramEnd"/>
      <w:r>
        <w:t>'mouse over');</w:t>
      </w:r>
    </w:p>
    <w:p w:rsidR="00726682" w:rsidRDefault="00726682" w:rsidP="00726682">
      <w:r>
        <w:tab/>
      </w:r>
      <w:r>
        <w:tab/>
        <w:t>});</w:t>
      </w:r>
    </w:p>
    <w:p w:rsidR="00726682" w:rsidRDefault="00726682" w:rsidP="00726682">
      <w:r>
        <w:tab/>
      </w:r>
      <w:r>
        <w:tab/>
      </w:r>
      <w:proofErr w:type="spellStart"/>
      <w:proofErr w:type="gramStart"/>
      <w:r>
        <w:t>google.maps</w:t>
      </w:r>
      <w:proofErr w:type="gramEnd"/>
      <w:r>
        <w:t>.event.addListener</w:t>
      </w:r>
      <w:proofErr w:type="spellEnd"/>
      <w:r>
        <w:t>(marker,'</w:t>
      </w:r>
      <w:proofErr w:type="spellStart"/>
      <w:r>
        <w:t>mouseout</w:t>
      </w:r>
      <w:proofErr w:type="spellEnd"/>
      <w:r>
        <w:t>',function(e){</w:t>
      </w:r>
    </w:p>
    <w:p w:rsidR="00726682" w:rsidRDefault="00726682" w:rsidP="00726682">
      <w:r>
        <w:tab/>
      </w:r>
      <w:r>
        <w:tab/>
      </w:r>
      <w:r>
        <w:tab/>
      </w:r>
      <w:proofErr w:type="gramStart"/>
      <w:r>
        <w:t>console.log(</w:t>
      </w:r>
      <w:proofErr w:type="gramEnd"/>
      <w:r>
        <w:t>'mouse out');</w:t>
      </w:r>
    </w:p>
    <w:p w:rsidR="00726682" w:rsidRDefault="00726682" w:rsidP="00726682">
      <w:r>
        <w:tab/>
      </w:r>
      <w:r>
        <w:tab/>
        <w:t>});</w:t>
      </w:r>
    </w:p>
    <w:p w:rsidR="005D1CFA" w:rsidRDefault="005D1CFA" w:rsidP="00726682"/>
    <w:p w:rsidR="005D1CFA" w:rsidRDefault="005D1CFA" w:rsidP="00726682">
      <w:r>
        <w:t xml:space="preserve">5- </w:t>
      </w:r>
      <w:r w:rsidRPr="005D1CFA">
        <w:t>&lt;!--div ng-include="'app/views/pages/map.html'"&gt;&lt;/div&gt;</w:t>
      </w:r>
    </w:p>
    <w:p w:rsidR="005D1CFA" w:rsidRDefault="00863710" w:rsidP="00726682">
      <w:r>
        <w:t xml:space="preserve">6- </w:t>
      </w:r>
      <w:r w:rsidRPr="00863710">
        <w:t>onclick="</w:t>
      </w:r>
      <w:proofErr w:type="spellStart"/>
      <w:r w:rsidRPr="00863710">
        <w:t>setTimeout</w:t>
      </w:r>
      <w:proofErr w:type="spellEnd"/>
      <w:r w:rsidRPr="00863710">
        <w:t>(</w:t>
      </w:r>
      <w:proofErr w:type="spellStart"/>
      <w:r w:rsidRPr="00863710">
        <w:t>myFunction</w:t>
      </w:r>
      <w:proofErr w:type="spellEnd"/>
      <w:r w:rsidRPr="00863710">
        <w:t>, 2000);"</w:t>
      </w:r>
    </w:p>
    <w:sectPr w:rsidR="005D1C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NzY3MzezsLAwMzNS0lEKTi0uzszPAykwrAUAXE1exywAAAA="/>
  </w:docVars>
  <w:rsids>
    <w:rsidRoot w:val="00BF1672"/>
    <w:rsid w:val="002E15CA"/>
    <w:rsid w:val="0039543A"/>
    <w:rsid w:val="003B72D4"/>
    <w:rsid w:val="00495115"/>
    <w:rsid w:val="005B4D2B"/>
    <w:rsid w:val="005D1CFA"/>
    <w:rsid w:val="006E7054"/>
    <w:rsid w:val="00726682"/>
    <w:rsid w:val="00863710"/>
    <w:rsid w:val="00BF1672"/>
    <w:rsid w:val="00CD56AC"/>
    <w:rsid w:val="00CE73AC"/>
    <w:rsid w:val="00D0080A"/>
    <w:rsid w:val="00D574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788C2A-CA28-48EA-9F20-8CFE4AA50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74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40</TotalTime>
  <Pages>5</Pages>
  <Words>539</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Al-Budairi</dc:creator>
  <cp:keywords/>
  <dc:description/>
  <cp:lastModifiedBy>Hassan Al-Budairi</cp:lastModifiedBy>
  <cp:revision>12</cp:revision>
  <dcterms:created xsi:type="dcterms:W3CDTF">2018-02-12T06:17:00Z</dcterms:created>
  <dcterms:modified xsi:type="dcterms:W3CDTF">2019-05-09T11:16:00Z</dcterms:modified>
</cp:coreProperties>
</file>